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E398F" w:rsidRPr="008E398F" w:rsidRDefault="008E398F" w:rsidP="008E398F">
      <w:pPr>
        <w:pStyle w:val="Header"/>
        <w:jc w:val="center"/>
        <w:rPr>
          <w:rFonts w:cstheme="minorHAnsi"/>
          <w:sz w:val="24"/>
          <w:szCs w:val="24"/>
        </w:rPr>
      </w:pPr>
      <w:bookmarkStart w:id="0" w:name="_GoBack"/>
      <w:bookmarkEnd w:id="0"/>
    </w:p>
    <w:p w:rsidR="008E398F" w:rsidRPr="0034213D" w:rsidRDefault="008E398F" w:rsidP="008E398F">
      <w:pPr>
        <w:pStyle w:val="Header"/>
        <w:jc w:val="center"/>
        <w:rPr>
          <w:rFonts w:cstheme="minorHAnsi"/>
          <w:b/>
        </w:rPr>
      </w:pPr>
      <w:r w:rsidRPr="0034213D">
        <w:rPr>
          <w:rFonts w:cstheme="minorHAnsi"/>
          <w:b/>
        </w:rPr>
        <w:t>Senate Agenda</w:t>
      </w:r>
    </w:p>
    <w:p w:rsidR="008E398F" w:rsidRPr="0034213D" w:rsidRDefault="00966CA7" w:rsidP="008E398F">
      <w:pPr>
        <w:pStyle w:val="Header"/>
        <w:jc w:val="center"/>
        <w:rPr>
          <w:rFonts w:cstheme="minorHAnsi"/>
          <w:b/>
        </w:rPr>
      </w:pPr>
      <w:r>
        <w:rPr>
          <w:rFonts w:cstheme="minorHAnsi"/>
          <w:b/>
        </w:rPr>
        <w:t xml:space="preserve">April </w:t>
      </w:r>
      <w:r w:rsidR="001475F4">
        <w:rPr>
          <w:rFonts w:cstheme="minorHAnsi"/>
          <w:b/>
        </w:rPr>
        <w:t>5</w:t>
      </w:r>
      <w:r w:rsidR="005B7EE4" w:rsidRPr="0034213D">
        <w:rPr>
          <w:rFonts w:cstheme="minorHAnsi"/>
          <w:b/>
        </w:rPr>
        <w:t>, 2021</w:t>
      </w:r>
      <w:r w:rsidR="0055582B" w:rsidRPr="0034213D">
        <w:rPr>
          <w:rFonts w:cstheme="minorHAnsi"/>
          <w:b/>
        </w:rPr>
        <w:t xml:space="preserve"> </w:t>
      </w:r>
    </w:p>
    <w:p w:rsidR="00D05CEA" w:rsidRPr="0034213D" w:rsidRDefault="00D05CEA" w:rsidP="008E398F">
      <w:pPr>
        <w:pStyle w:val="Header"/>
        <w:jc w:val="center"/>
        <w:rPr>
          <w:rFonts w:cstheme="minorHAnsi"/>
        </w:rPr>
      </w:pPr>
    </w:p>
    <w:p w:rsidR="00F13B73" w:rsidRPr="0034213D" w:rsidRDefault="00834334" w:rsidP="00282B87">
      <w:pPr>
        <w:pStyle w:val="ListParagraph"/>
        <w:numPr>
          <w:ilvl w:val="0"/>
          <w:numId w:val="4"/>
        </w:numPr>
        <w:spacing w:after="60"/>
        <w:rPr>
          <w:rFonts w:asciiTheme="minorHAnsi" w:hAnsiTheme="minorHAnsi" w:cstheme="minorHAnsi"/>
        </w:rPr>
      </w:pPr>
      <w:r w:rsidRPr="0034213D">
        <w:rPr>
          <w:rFonts w:asciiTheme="minorHAnsi" w:hAnsiTheme="minorHAnsi" w:cstheme="minorHAnsi"/>
        </w:rPr>
        <w:t>Roll Call</w:t>
      </w:r>
    </w:p>
    <w:p w:rsidR="00F13B73" w:rsidRPr="0034213D" w:rsidRDefault="00F13B73" w:rsidP="00282B87">
      <w:pPr>
        <w:pStyle w:val="ListParagraph"/>
        <w:numPr>
          <w:ilvl w:val="0"/>
          <w:numId w:val="4"/>
        </w:numPr>
        <w:spacing w:after="60"/>
        <w:rPr>
          <w:rFonts w:asciiTheme="minorHAnsi" w:hAnsiTheme="minorHAnsi" w:cstheme="minorHAnsi"/>
        </w:rPr>
      </w:pPr>
      <w:r w:rsidRPr="0034213D">
        <w:rPr>
          <w:rFonts w:asciiTheme="minorHAnsi" w:hAnsiTheme="minorHAnsi" w:cstheme="minorHAnsi"/>
        </w:rPr>
        <w:t xml:space="preserve">Approval of </w:t>
      </w:r>
      <w:r w:rsidR="007B7367">
        <w:rPr>
          <w:rFonts w:asciiTheme="minorHAnsi" w:hAnsiTheme="minorHAnsi" w:cstheme="minorHAnsi"/>
        </w:rPr>
        <w:t>March</w:t>
      </w:r>
      <w:r w:rsidR="005B7EE4" w:rsidRPr="0034213D">
        <w:rPr>
          <w:rFonts w:asciiTheme="minorHAnsi" w:hAnsiTheme="minorHAnsi" w:cstheme="minorHAnsi"/>
        </w:rPr>
        <w:t xml:space="preserve"> 1, 2021</w:t>
      </w:r>
      <w:r w:rsidR="000D6EAF" w:rsidRPr="0034213D">
        <w:rPr>
          <w:rFonts w:asciiTheme="minorHAnsi" w:hAnsiTheme="minorHAnsi" w:cstheme="minorHAnsi"/>
        </w:rPr>
        <w:t xml:space="preserve"> Minutes</w:t>
      </w:r>
    </w:p>
    <w:p w:rsidR="0055582B" w:rsidRPr="0034213D" w:rsidRDefault="002D4CC5" w:rsidP="0055582B">
      <w:pPr>
        <w:pStyle w:val="ListParagraph"/>
        <w:numPr>
          <w:ilvl w:val="0"/>
          <w:numId w:val="4"/>
        </w:numPr>
        <w:spacing w:after="60"/>
        <w:rPr>
          <w:rFonts w:asciiTheme="minorHAnsi" w:hAnsiTheme="minorHAnsi" w:cstheme="minorHAnsi"/>
        </w:rPr>
      </w:pPr>
      <w:r w:rsidRPr="0034213D">
        <w:rPr>
          <w:rFonts w:asciiTheme="minorHAnsi" w:hAnsiTheme="minorHAnsi" w:cstheme="minorHAnsi"/>
        </w:rPr>
        <w:t>University President’s Report</w:t>
      </w:r>
      <w:r w:rsidR="0055582B" w:rsidRPr="0034213D">
        <w:rPr>
          <w:rFonts w:asciiTheme="minorHAnsi" w:hAnsiTheme="minorHAnsi" w:cstheme="minorHAnsi"/>
        </w:rPr>
        <w:t xml:space="preserve"> </w:t>
      </w:r>
    </w:p>
    <w:p w:rsidR="00D47739" w:rsidRPr="0034213D" w:rsidRDefault="00834334" w:rsidP="00282B87">
      <w:pPr>
        <w:pStyle w:val="ListParagraph"/>
        <w:numPr>
          <w:ilvl w:val="0"/>
          <w:numId w:val="4"/>
        </w:numPr>
        <w:spacing w:after="60"/>
        <w:rPr>
          <w:rFonts w:asciiTheme="minorHAnsi" w:hAnsiTheme="minorHAnsi" w:cstheme="minorHAnsi"/>
        </w:rPr>
      </w:pPr>
      <w:r w:rsidRPr="0034213D">
        <w:rPr>
          <w:rFonts w:asciiTheme="minorHAnsi" w:hAnsiTheme="minorHAnsi" w:cstheme="minorHAnsi"/>
        </w:rPr>
        <w:t>Fix the Agenda for the meeting</w:t>
      </w:r>
    </w:p>
    <w:p w:rsidR="009E7FEA" w:rsidRPr="0034213D" w:rsidRDefault="009E7FEA" w:rsidP="00282B87">
      <w:pPr>
        <w:pStyle w:val="ListParagraph"/>
        <w:numPr>
          <w:ilvl w:val="0"/>
          <w:numId w:val="4"/>
        </w:numPr>
        <w:spacing w:after="60"/>
        <w:rPr>
          <w:rFonts w:asciiTheme="minorHAnsi" w:hAnsiTheme="minorHAnsi" w:cstheme="minorHAnsi"/>
        </w:rPr>
      </w:pPr>
      <w:r w:rsidRPr="0034213D">
        <w:rPr>
          <w:rFonts w:asciiTheme="minorHAnsi" w:hAnsiTheme="minorHAnsi" w:cstheme="minorHAnsi"/>
        </w:rPr>
        <w:t>Committee reports – status updates</w:t>
      </w:r>
    </w:p>
    <w:p w:rsidR="009E7FEA" w:rsidRPr="0034213D" w:rsidRDefault="009E7FEA" w:rsidP="00282B87">
      <w:pPr>
        <w:pStyle w:val="ListParagraph"/>
        <w:numPr>
          <w:ilvl w:val="1"/>
          <w:numId w:val="4"/>
        </w:numPr>
        <w:spacing w:after="60"/>
        <w:rPr>
          <w:rFonts w:asciiTheme="minorHAnsi" w:hAnsiTheme="minorHAnsi" w:cstheme="minorHAnsi"/>
        </w:rPr>
      </w:pPr>
      <w:r w:rsidRPr="0034213D">
        <w:rPr>
          <w:rFonts w:asciiTheme="minorHAnsi" w:hAnsiTheme="minorHAnsi" w:cstheme="minorHAnsi"/>
        </w:rPr>
        <w:t xml:space="preserve">Executive Committee </w:t>
      </w:r>
    </w:p>
    <w:p w:rsidR="003207E1" w:rsidRPr="0034213D" w:rsidRDefault="003207E1" w:rsidP="003207E1">
      <w:pPr>
        <w:pStyle w:val="ListParagraph"/>
        <w:numPr>
          <w:ilvl w:val="1"/>
          <w:numId w:val="4"/>
        </w:numPr>
        <w:spacing w:after="60"/>
        <w:rPr>
          <w:rFonts w:asciiTheme="minorHAnsi" w:hAnsiTheme="minorHAnsi" w:cstheme="minorHAnsi"/>
        </w:rPr>
      </w:pPr>
      <w:r w:rsidRPr="0034213D">
        <w:rPr>
          <w:rFonts w:asciiTheme="minorHAnsi" w:hAnsiTheme="minorHAnsi" w:cstheme="minorHAnsi"/>
        </w:rPr>
        <w:t xml:space="preserve">Academic Affairs </w:t>
      </w:r>
    </w:p>
    <w:p w:rsidR="009E7FEA" w:rsidRPr="0034213D" w:rsidRDefault="009E7FEA" w:rsidP="00282B87">
      <w:pPr>
        <w:pStyle w:val="ListParagraph"/>
        <w:numPr>
          <w:ilvl w:val="1"/>
          <w:numId w:val="4"/>
        </w:numPr>
        <w:spacing w:after="60"/>
        <w:rPr>
          <w:rFonts w:asciiTheme="minorHAnsi" w:hAnsiTheme="minorHAnsi" w:cstheme="minorHAnsi"/>
        </w:rPr>
      </w:pPr>
      <w:r w:rsidRPr="0034213D">
        <w:rPr>
          <w:rFonts w:asciiTheme="minorHAnsi" w:hAnsiTheme="minorHAnsi" w:cstheme="minorHAnsi"/>
        </w:rPr>
        <w:t>Rules and By-Laws</w:t>
      </w:r>
    </w:p>
    <w:p w:rsidR="003207E1" w:rsidRPr="0034213D" w:rsidRDefault="003207E1" w:rsidP="003207E1">
      <w:pPr>
        <w:pStyle w:val="ListParagraph"/>
        <w:numPr>
          <w:ilvl w:val="1"/>
          <w:numId w:val="4"/>
        </w:numPr>
        <w:spacing w:after="60"/>
        <w:rPr>
          <w:rFonts w:asciiTheme="minorHAnsi" w:hAnsiTheme="minorHAnsi" w:cstheme="minorHAnsi"/>
        </w:rPr>
      </w:pPr>
      <w:r w:rsidRPr="0034213D">
        <w:rPr>
          <w:rFonts w:asciiTheme="minorHAnsi" w:hAnsiTheme="minorHAnsi" w:cstheme="minorHAnsi"/>
        </w:rPr>
        <w:t>Budget, Finance</w:t>
      </w:r>
      <w:r w:rsidR="00F47D07" w:rsidRPr="0034213D">
        <w:rPr>
          <w:rFonts w:asciiTheme="minorHAnsi" w:hAnsiTheme="minorHAnsi" w:cstheme="minorHAnsi"/>
        </w:rPr>
        <w:t>,</w:t>
      </w:r>
      <w:r w:rsidRPr="0034213D">
        <w:rPr>
          <w:rFonts w:asciiTheme="minorHAnsi" w:hAnsiTheme="minorHAnsi" w:cstheme="minorHAnsi"/>
        </w:rPr>
        <w:t xml:space="preserve"> and Planning</w:t>
      </w:r>
    </w:p>
    <w:p w:rsidR="003207E1" w:rsidRPr="0034213D" w:rsidRDefault="003207E1" w:rsidP="00282B87">
      <w:pPr>
        <w:pStyle w:val="ListParagraph"/>
        <w:numPr>
          <w:ilvl w:val="1"/>
          <w:numId w:val="4"/>
        </w:numPr>
        <w:spacing w:after="60"/>
        <w:rPr>
          <w:rFonts w:asciiTheme="minorHAnsi" w:hAnsiTheme="minorHAnsi" w:cstheme="minorHAnsi"/>
        </w:rPr>
      </w:pPr>
      <w:r w:rsidRPr="0034213D">
        <w:rPr>
          <w:rFonts w:asciiTheme="minorHAnsi" w:hAnsiTheme="minorHAnsi" w:cstheme="minorHAnsi"/>
        </w:rPr>
        <w:t>Campus Life and Inclusive Excellence Committee</w:t>
      </w:r>
    </w:p>
    <w:p w:rsidR="003207E1" w:rsidRPr="0034213D" w:rsidRDefault="003207E1" w:rsidP="00F5661C">
      <w:pPr>
        <w:pStyle w:val="ListParagraph"/>
        <w:numPr>
          <w:ilvl w:val="1"/>
          <w:numId w:val="4"/>
        </w:numPr>
        <w:spacing w:after="60"/>
        <w:rPr>
          <w:rFonts w:asciiTheme="minorHAnsi" w:hAnsiTheme="minorHAnsi" w:cstheme="minorHAnsi"/>
        </w:rPr>
      </w:pPr>
      <w:r w:rsidRPr="0034213D">
        <w:rPr>
          <w:rFonts w:asciiTheme="minorHAnsi" w:hAnsiTheme="minorHAnsi" w:cstheme="minorHAnsi"/>
        </w:rPr>
        <w:t>Research</w:t>
      </w:r>
    </w:p>
    <w:p w:rsidR="00103DFC" w:rsidRPr="0034213D" w:rsidRDefault="009E6B6D" w:rsidP="00282B87">
      <w:pPr>
        <w:pStyle w:val="ListParagraph"/>
        <w:numPr>
          <w:ilvl w:val="0"/>
          <w:numId w:val="4"/>
        </w:numPr>
        <w:spacing w:after="60"/>
        <w:rPr>
          <w:rFonts w:asciiTheme="minorHAnsi" w:hAnsiTheme="minorHAnsi" w:cstheme="minorHAnsi"/>
        </w:rPr>
      </w:pPr>
      <w:r w:rsidRPr="0034213D">
        <w:rPr>
          <w:rFonts w:asciiTheme="minorHAnsi" w:hAnsiTheme="minorHAnsi" w:cstheme="minorHAnsi"/>
        </w:rPr>
        <w:t>Student Government Association R</w:t>
      </w:r>
      <w:r w:rsidR="00103DFC" w:rsidRPr="0034213D">
        <w:rPr>
          <w:rFonts w:asciiTheme="minorHAnsi" w:hAnsiTheme="minorHAnsi" w:cstheme="minorHAnsi"/>
        </w:rPr>
        <w:t>eport</w:t>
      </w:r>
    </w:p>
    <w:p w:rsidR="00146FD1" w:rsidRPr="0034213D" w:rsidRDefault="00D41674" w:rsidP="00282B87">
      <w:pPr>
        <w:pStyle w:val="ListParagraph"/>
        <w:numPr>
          <w:ilvl w:val="0"/>
          <w:numId w:val="4"/>
        </w:numPr>
        <w:spacing w:after="60"/>
        <w:rPr>
          <w:rFonts w:asciiTheme="minorHAnsi" w:hAnsiTheme="minorHAnsi" w:cstheme="minorHAnsi"/>
        </w:rPr>
      </w:pPr>
      <w:r w:rsidRPr="0034213D">
        <w:rPr>
          <w:rFonts w:asciiTheme="minorHAnsi" w:hAnsiTheme="minorHAnsi" w:cstheme="minorHAnsi"/>
        </w:rPr>
        <w:t xml:space="preserve">Old </w:t>
      </w:r>
      <w:r w:rsidR="00834334" w:rsidRPr="0034213D">
        <w:rPr>
          <w:rFonts w:asciiTheme="minorHAnsi" w:hAnsiTheme="minorHAnsi" w:cstheme="minorHAnsi"/>
        </w:rPr>
        <w:t>Business</w:t>
      </w:r>
    </w:p>
    <w:p w:rsidR="006D2D14" w:rsidRPr="0034213D" w:rsidRDefault="00D41674" w:rsidP="00282B87">
      <w:pPr>
        <w:pStyle w:val="ListParagraph"/>
        <w:numPr>
          <w:ilvl w:val="0"/>
          <w:numId w:val="4"/>
        </w:numPr>
        <w:spacing w:after="60"/>
        <w:rPr>
          <w:rFonts w:asciiTheme="minorHAnsi" w:hAnsiTheme="minorHAnsi" w:cstheme="minorHAnsi"/>
        </w:rPr>
      </w:pPr>
      <w:r w:rsidRPr="0034213D">
        <w:rPr>
          <w:rFonts w:asciiTheme="minorHAnsi" w:hAnsiTheme="minorHAnsi" w:cstheme="minorHAnsi"/>
        </w:rPr>
        <w:t>New Business</w:t>
      </w:r>
    </w:p>
    <w:p w:rsidR="00286874" w:rsidRDefault="00E06296" w:rsidP="00286874">
      <w:pPr>
        <w:pStyle w:val="ListParagraph"/>
        <w:numPr>
          <w:ilvl w:val="1"/>
          <w:numId w:val="4"/>
        </w:numPr>
        <w:spacing w:after="6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Election of </w:t>
      </w:r>
      <w:r w:rsidR="001C4ACF">
        <w:rPr>
          <w:rFonts w:asciiTheme="minorHAnsi" w:hAnsiTheme="minorHAnsi" w:cstheme="minorHAnsi"/>
        </w:rPr>
        <w:t>Officers</w:t>
      </w:r>
    </w:p>
    <w:p w:rsidR="00417059" w:rsidRPr="0034213D" w:rsidRDefault="00417059" w:rsidP="00286874">
      <w:pPr>
        <w:pStyle w:val="ListParagraph"/>
        <w:numPr>
          <w:ilvl w:val="1"/>
          <w:numId w:val="4"/>
        </w:numPr>
        <w:spacing w:after="60"/>
        <w:rPr>
          <w:rFonts w:asciiTheme="minorHAnsi" w:hAnsiTheme="minorHAnsi" w:cstheme="minorHAnsi"/>
        </w:rPr>
      </w:pPr>
      <w:r w:rsidRPr="0034213D">
        <w:rPr>
          <w:rFonts w:asciiTheme="minorHAnsi" w:hAnsiTheme="minorHAnsi" w:cstheme="minorHAnsi"/>
        </w:rPr>
        <w:t>Rules and By-Laws</w:t>
      </w:r>
      <w:r w:rsidR="0034213D" w:rsidRPr="0034213D">
        <w:rPr>
          <w:rFonts w:asciiTheme="minorHAnsi" w:hAnsiTheme="minorHAnsi" w:cstheme="minorHAnsi"/>
        </w:rPr>
        <w:t>:</w:t>
      </w:r>
    </w:p>
    <w:p w:rsidR="0034213D" w:rsidRPr="0034213D" w:rsidRDefault="0034213D" w:rsidP="0034213D">
      <w:pPr>
        <w:pStyle w:val="ListParagraph"/>
        <w:numPr>
          <w:ilvl w:val="2"/>
          <w:numId w:val="4"/>
        </w:numPr>
        <w:rPr>
          <w:rFonts w:asciiTheme="minorHAnsi" w:eastAsia="Times New Roman" w:hAnsiTheme="minorHAnsi" w:cstheme="minorHAnsi"/>
          <w:color w:val="000000"/>
        </w:rPr>
      </w:pPr>
      <w:r w:rsidRPr="0034213D">
        <w:rPr>
          <w:rFonts w:asciiTheme="minorHAnsi" w:eastAsia="Times New Roman" w:hAnsiTheme="minorHAnsi" w:cstheme="minorHAnsi"/>
          <w:color w:val="000000"/>
        </w:rPr>
        <w:t>Current:</w:t>
      </w:r>
    </w:p>
    <w:p w:rsidR="0034213D" w:rsidRPr="0034213D" w:rsidRDefault="0034213D" w:rsidP="0034213D">
      <w:pPr>
        <w:pStyle w:val="ListParagraph"/>
        <w:numPr>
          <w:ilvl w:val="3"/>
          <w:numId w:val="4"/>
        </w:numPr>
        <w:rPr>
          <w:rFonts w:asciiTheme="minorHAnsi" w:eastAsia="Times New Roman" w:hAnsiTheme="minorHAnsi" w:cstheme="minorHAnsi"/>
          <w:color w:val="000000"/>
        </w:rPr>
      </w:pPr>
      <w:r w:rsidRPr="0034213D">
        <w:rPr>
          <w:rFonts w:asciiTheme="minorHAnsi" w:eastAsia="Times New Roman" w:hAnsiTheme="minorHAnsi" w:cstheme="minorHAnsi"/>
          <w:color w:val="000000"/>
        </w:rPr>
        <w:t xml:space="preserve">Section 4.2.4 Unions: </w:t>
      </w:r>
      <w:r w:rsidRPr="0034213D">
        <w:rPr>
          <w:rFonts w:asciiTheme="minorHAnsi" w:eastAsia="Times New Roman" w:hAnsiTheme="minorHAnsi" w:cstheme="minorHAnsi"/>
          <w:color w:val="000000"/>
          <w:u w:val="single"/>
        </w:rPr>
        <w:t>The presidents of SPFPA and SCUPA shall select one representative from their organization to be senators.</w:t>
      </w:r>
      <w:r w:rsidRPr="0034213D">
        <w:rPr>
          <w:rFonts w:asciiTheme="minorHAnsi" w:eastAsia="Times New Roman" w:hAnsiTheme="minorHAnsi" w:cstheme="minorHAnsi"/>
          <w:color w:val="000000"/>
        </w:rPr>
        <w:t xml:space="preserve"> The president of APSCUF shall appoint one coach to be a senator. AFSCME shall select three representatives to be senators: two from persons represented by the AFSCME Master Agreement and one from those represented by the AFSCME Master Memorandum (First-Level Supervisors).</w:t>
      </w:r>
    </w:p>
    <w:p w:rsidR="0034213D" w:rsidRPr="0034213D" w:rsidRDefault="0034213D" w:rsidP="0034213D">
      <w:pPr>
        <w:pStyle w:val="ListParagraph"/>
        <w:ind w:left="1800"/>
        <w:rPr>
          <w:rFonts w:asciiTheme="minorHAnsi" w:eastAsia="Times New Roman" w:hAnsiTheme="minorHAnsi" w:cstheme="minorHAnsi"/>
          <w:color w:val="000000"/>
        </w:rPr>
      </w:pPr>
    </w:p>
    <w:p w:rsidR="0034213D" w:rsidRPr="0034213D" w:rsidRDefault="0034213D" w:rsidP="0034213D">
      <w:pPr>
        <w:pStyle w:val="ListParagraph"/>
        <w:numPr>
          <w:ilvl w:val="2"/>
          <w:numId w:val="4"/>
        </w:numPr>
        <w:rPr>
          <w:rFonts w:asciiTheme="minorHAnsi" w:eastAsia="Times New Roman" w:hAnsiTheme="minorHAnsi" w:cstheme="minorHAnsi"/>
          <w:color w:val="000000"/>
        </w:rPr>
      </w:pPr>
      <w:r w:rsidRPr="0034213D">
        <w:rPr>
          <w:rFonts w:asciiTheme="minorHAnsi" w:eastAsia="Times New Roman" w:hAnsiTheme="minorHAnsi" w:cstheme="minorHAnsi"/>
          <w:color w:val="000000"/>
        </w:rPr>
        <w:t>Proposed:</w:t>
      </w:r>
    </w:p>
    <w:p w:rsidR="0034213D" w:rsidRPr="0034213D" w:rsidRDefault="0034213D" w:rsidP="0034213D">
      <w:pPr>
        <w:pStyle w:val="ListParagraph"/>
        <w:numPr>
          <w:ilvl w:val="3"/>
          <w:numId w:val="4"/>
        </w:numPr>
        <w:rPr>
          <w:rFonts w:asciiTheme="minorHAnsi" w:eastAsia="Times New Roman" w:hAnsiTheme="minorHAnsi" w:cstheme="minorHAnsi"/>
          <w:color w:val="000000"/>
        </w:rPr>
      </w:pPr>
      <w:r w:rsidRPr="0034213D">
        <w:rPr>
          <w:rFonts w:asciiTheme="minorHAnsi" w:eastAsia="Times New Roman" w:hAnsiTheme="minorHAnsi" w:cstheme="minorHAnsi"/>
          <w:color w:val="000000"/>
        </w:rPr>
        <w:t xml:space="preserve">Section 4.2.4 Unions: The presidents of SPFPA and SCUPA shall represent their organization or designate a representative from their organization to be senators. </w:t>
      </w:r>
    </w:p>
    <w:p w:rsidR="00897002" w:rsidRPr="0034213D" w:rsidRDefault="00897002" w:rsidP="00282B87">
      <w:pPr>
        <w:pStyle w:val="ListParagraph"/>
        <w:numPr>
          <w:ilvl w:val="0"/>
          <w:numId w:val="4"/>
        </w:numPr>
        <w:spacing w:after="60"/>
        <w:rPr>
          <w:rFonts w:asciiTheme="minorHAnsi" w:hAnsiTheme="minorHAnsi" w:cstheme="minorHAnsi"/>
        </w:rPr>
      </w:pPr>
      <w:r w:rsidRPr="0034213D">
        <w:rPr>
          <w:rFonts w:asciiTheme="minorHAnsi" w:hAnsiTheme="minorHAnsi" w:cstheme="minorHAnsi"/>
        </w:rPr>
        <w:t>Open Discussion</w:t>
      </w:r>
    </w:p>
    <w:p w:rsidR="006D2D14" w:rsidRPr="0034213D" w:rsidRDefault="008727A8" w:rsidP="00282B87">
      <w:pPr>
        <w:pStyle w:val="ListParagraph"/>
        <w:numPr>
          <w:ilvl w:val="0"/>
          <w:numId w:val="4"/>
        </w:numPr>
        <w:spacing w:after="60"/>
        <w:rPr>
          <w:rFonts w:asciiTheme="minorHAnsi" w:hAnsiTheme="minorHAnsi" w:cstheme="minorHAnsi"/>
        </w:rPr>
      </w:pPr>
      <w:r w:rsidRPr="0034213D">
        <w:rPr>
          <w:rFonts w:asciiTheme="minorHAnsi" w:hAnsiTheme="minorHAnsi" w:cstheme="minorHAnsi"/>
        </w:rPr>
        <w:t>Remaining m</w:t>
      </w:r>
      <w:r w:rsidR="004E1FFF" w:rsidRPr="0034213D">
        <w:rPr>
          <w:rFonts w:asciiTheme="minorHAnsi" w:hAnsiTheme="minorHAnsi" w:cstheme="minorHAnsi"/>
        </w:rPr>
        <w:t xml:space="preserve">eeting dates for </w:t>
      </w:r>
      <w:r w:rsidR="008E398F" w:rsidRPr="0034213D">
        <w:rPr>
          <w:rFonts w:asciiTheme="minorHAnsi" w:hAnsiTheme="minorHAnsi" w:cstheme="minorHAnsi"/>
        </w:rPr>
        <w:t xml:space="preserve">2020-2021 Meeting schedule </w:t>
      </w:r>
    </w:p>
    <w:p w:rsidR="008E398F" w:rsidRPr="0034213D" w:rsidRDefault="003207E1" w:rsidP="00282B87">
      <w:pPr>
        <w:pStyle w:val="ListParagraph"/>
        <w:numPr>
          <w:ilvl w:val="1"/>
          <w:numId w:val="4"/>
        </w:numPr>
        <w:spacing w:after="60"/>
        <w:rPr>
          <w:rFonts w:asciiTheme="minorHAnsi" w:hAnsiTheme="minorHAnsi" w:cstheme="minorHAnsi"/>
        </w:rPr>
      </w:pPr>
      <w:r w:rsidRPr="0034213D">
        <w:rPr>
          <w:rFonts w:asciiTheme="minorHAnsi" w:hAnsiTheme="minorHAnsi" w:cstheme="minorHAnsi"/>
        </w:rPr>
        <w:t xml:space="preserve"> </w:t>
      </w:r>
      <w:r w:rsidR="008E398F" w:rsidRPr="0034213D">
        <w:rPr>
          <w:rFonts w:asciiTheme="minorHAnsi" w:hAnsiTheme="minorHAnsi" w:cstheme="minorHAnsi"/>
        </w:rPr>
        <w:t>Apr</w:t>
      </w:r>
      <w:r w:rsidR="00EE37E5" w:rsidRPr="0034213D">
        <w:rPr>
          <w:rFonts w:asciiTheme="minorHAnsi" w:hAnsiTheme="minorHAnsi" w:cstheme="minorHAnsi"/>
        </w:rPr>
        <w:t>il</w:t>
      </w:r>
      <w:r w:rsidR="008E398F" w:rsidRPr="0034213D">
        <w:rPr>
          <w:rFonts w:asciiTheme="minorHAnsi" w:hAnsiTheme="minorHAnsi" w:cstheme="minorHAnsi"/>
        </w:rPr>
        <w:t xml:space="preserve"> 26/May 3 (if needed)</w:t>
      </w:r>
    </w:p>
    <w:p w:rsidR="00ED3FA9" w:rsidRPr="0034213D" w:rsidRDefault="00834334" w:rsidP="00282B87">
      <w:pPr>
        <w:pStyle w:val="ListParagraph"/>
        <w:numPr>
          <w:ilvl w:val="0"/>
          <w:numId w:val="4"/>
        </w:numPr>
        <w:spacing w:after="60"/>
        <w:rPr>
          <w:rFonts w:asciiTheme="minorHAnsi" w:hAnsiTheme="minorHAnsi" w:cstheme="minorHAnsi"/>
        </w:rPr>
      </w:pPr>
      <w:r w:rsidRPr="0034213D">
        <w:rPr>
          <w:rFonts w:asciiTheme="minorHAnsi" w:hAnsiTheme="minorHAnsi" w:cstheme="minorHAnsi"/>
        </w:rPr>
        <w:t>Announcements</w:t>
      </w:r>
    </w:p>
    <w:p w:rsidR="009E6B6D" w:rsidRPr="0034213D" w:rsidRDefault="00ED3FA9" w:rsidP="00625817">
      <w:pPr>
        <w:pStyle w:val="ListParagraph"/>
        <w:numPr>
          <w:ilvl w:val="0"/>
          <w:numId w:val="4"/>
        </w:numPr>
        <w:spacing w:after="60"/>
        <w:rPr>
          <w:rFonts w:asciiTheme="minorHAnsi" w:hAnsiTheme="minorHAnsi" w:cstheme="minorHAnsi"/>
        </w:rPr>
      </w:pPr>
      <w:r w:rsidRPr="0034213D">
        <w:rPr>
          <w:rFonts w:asciiTheme="minorHAnsi" w:hAnsiTheme="minorHAnsi" w:cstheme="minorHAnsi"/>
        </w:rPr>
        <w:t>Adjournment</w:t>
      </w:r>
    </w:p>
    <w:sectPr w:rsidR="009E6B6D" w:rsidRPr="0034213D" w:rsidSect="008E398F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C0823" w:rsidRDefault="00CC0823" w:rsidP="00D47739">
      <w:pPr>
        <w:spacing w:after="0" w:line="240" w:lineRule="auto"/>
      </w:pPr>
      <w:r>
        <w:separator/>
      </w:r>
    </w:p>
  </w:endnote>
  <w:endnote w:type="continuationSeparator" w:id="0">
    <w:p w:rsidR="00CC0823" w:rsidRDefault="00CC0823" w:rsidP="00D4773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Work Sans">
    <w:altName w:val="Courier New"/>
    <w:charset w:val="00"/>
    <w:family w:val="auto"/>
    <w:pitch w:val="variable"/>
    <w:sig w:usb0="00000001" w:usb1="00000001" w:usb2="00000000" w:usb3="00000000" w:csb0="00000093" w:csb1="00000000"/>
  </w:font>
  <w:font w:name="DIN Next LT Pro">
    <w:charset w:val="00"/>
    <w:family w:val="swiss"/>
    <w:pitch w:val="variable"/>
    <w:sig w:usb0="A00000AF" w:usb1="5000205B" w:usb2="00000000" w:usb3="00000000" w:csb0="0000009B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805515853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8E398F" w:rsidRDefault="008E398F">
        <w:pPr>
          <w:pStyle w:val="Footer"/>
          <w:jc w:val="right"/>
        </w:pPr>
        <w:r>
          <w:rPr>
            <w:rFonts w:ascii="Work Sans" w:hAnsi="Work Sans" w:cs="DIN Next LT Pro"/>
            <w:b/>
            <w:bCs/>
            <w:noProof/>
            <w:sz w:val="14"/>
            <w:szCs w:val="14"/>
          </w:rPr>
          <w:drawing>
            <wp:inline distT="0" distB="0" distL="0" distR="0" wp14:anchorId="43D48421" wp14:editId="4ADDB87C">
              <wp:extent cx="5943600" cy="295910"/>
              <wp:effectExtent l="0" t="0" r="0" b="8890"/>
              <wp:docPr id="7" name="Picture 7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2" name="Provost footer.png"/>
                      <pic:cNvPicPr/>
                    </pic:nvPicPr>
                    <pic:blipFill>
                      <a:blip r:embed="rId1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5943600" cy="29591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  <w:r>
          <w:t xml:space="preserve"> </w:t>
        </w:r>
      </w:p>
    </w:sdtContent>
  </w:sdt>
  <w:p w:rsidR="008E398F" w:rsidRDefault="008E398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C0823" w:rsidRDefault="00CC0823" w:rsidP="00D47739">
      <w:pPr>
        <w:spacing w:after="0" w:line="240" w:lineRule="auto"/>
      </w:pPr>
      <w:r>
        <w:separator/>
      </w:r>
    </w:p>
  </w:footnote>
  <w:footnote w:type="continuationSeparator" w:id="0">
    <w:p w:rsidR="00CC0823" w:rsidRDefault="00CC0823" w:rsidP="00D4773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47739" w:rsidRPr="008E398F" w:rsidRDefault="008E398F" w:rsidP="008E398F">
    <w:pPr>
      <w:pStyle w:val="Header"/>
      <w:pBdr>
        <w:bottom w:val="single" w:sz="4" w:space="1" w:color="auto"/>
      </w:pBdr>
      <w:tabs>
        <w:tab w:val="clear" w:pos="4680"/>
        <w:tab w:val="clear" w:pos="9360"/>
        <w:tab w:val="left" w:pos="6480"/>
      </w:tabs>
    </w:pPr>
    <w:r>
      <w:rPr>
        <w:rFonts w:ascii="Work Sans" w:hAnsi="Work Sans"/>
        <w:noProof/>
        <w:sz w:val="18"/>
      </w:rPr>
      <w:drawing>
        <wp:inline distT="0" distB="0" distL="0" distR="0" wp14:anchorId="413B72E4" wp14:editId="20B3745D">
          <wp:extent cx="2400300" cy="828675"/>
          <wp:effectExtent l="0" t="0" r="0" b="9525"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rovost.png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" r="-5028" b="13116"/>
                  <a:stretch/>
                </pic:blipFill>
                <pic:spPr bwMode="auto">
                  <a:xfrm>
                    <a:off x="0" y="0"/>
                    <a:ext cx="2400944" cy="828897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 w:rsidRPr="008E398F">
      <w:rPr>
        <w:sz w:val="40"/>
        <w:szCs w:val="40"/>
      </w:rPr>
      <w:t xml:space="preserve"> </w:t>
    </w:r>
    <w:r>
      <w:rPr>
        <w:sz w:val="40"/>
        <w:szCs w:val="40"/>
      </w:rPr>
      <w:tab/>
    </w:r>
    <w:r w:rsidRPr="008E398F">
      <w:rPr>
        <w:rFonts w:cstheme="minorHAnsi"/>
        <w:sz w:val="28"/>
        <w:szCs w:val="28"/>
      </w:rPr>
      <w:t>University Senat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DB0EA3"/>
    <w:multiLevelType w:val="hybridMultilevel"/>
    <w:tmpl w:val="00369452"/>
    <w:lvl w:ilvl="0" w:tplc="28EEA2D2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507070"/>
    <w:multiLevelType w:val="hybridMultilevel"/>
    <w:tmpl w:val="3E8CD0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151559"/>
    <w:multiLevelType w:val="hybridMultilevel"/>
    <w:tmpl w:val="3E8CD0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F21A95"/>
    <w:multiLevelType w:val="hybridMultilevel"/>
    <w:tmpl w:val="F620C8E6"/>
    <w:lvl w:ilvl="0" w:tplc="D4FA3B16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strike w:val="0"/>
        <w:dstrike w:val="0"/>
        <w:u w:val="none"/>
        <w:effect w:val="none"/>
      </w:rPr>
    </w:lvl>
    <w:lvl w:ilvl="1" w:tplc="04090019">
      <w:start w:val="1"/>
      <w:numFmt w:val="lowerLetter"/>
      <w:lvlText w:val="%2."/>
      <w:lvlJc w:val="left"/>
      <w:pPr>
        <w:tabs>
          <w:tab w:val="num" w:pos="1020"/>
        </w:tabs>
        <w:ind w:left="102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1740"/>
        </w:tabs>
        <w:ind w:left="174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460"/>
        </w:tabs>
        <w:ind w:left="246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180"/>
        </w:tabs>
        <w:ind w:left="318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3900"/>
        </w:tabs>
        <w:ind w:left="3900" w:hanging="180"/>
      </w:pPr>
    </w:lvl>
    <w:lvl w:ilvl="6" w:tplc="0409000F">
      <w:start w:val="1"/>
      <w:numFmt w:val="decimal"/>
      <w:lvlText w:val="%7."/>
      <w:lvlJc w:val="left"/>
      <w:pPr>
        <w:tabs>
          <w:tab w:val="num" w:pos="4620"/>
        </w:tabs>
        <w:ind w:left="462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340"/>
        </w:tabs>
        <w:ind w:left="534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060"/>
        </w:tabs>
        <w:ind w:left="6060" w:hanging="180"/>
      </w:pPr>
    </w:lvl>
  </w:abstractNum>
  <w:abstractNum w:abstractNumId="4" w15:restartNumberingAfterBreak="0">
    <w:nsid w:val="1805274F"/>
    <w:multiLevelType w:val="hybridMultilevel"/>
    <w:tmpl w:val="C1E4E2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A271243"/>
    <w:multiLevelType w:val="multilevel"/>
    <w:tmpl w:val="B34E27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D9524AE"/>
    <w:multiLevelType w:val="hybridMultilevel"/>
    <w:tmpl w:val="FFEC9E12"/>
    <w:lvl w:ilvl="0" w:tplc="C6AE8D80">
      <w:start w:val="2016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97B0D78"/>
    <w:multiLevelType w:val="hybridMultilevel"/>
    <w:tmpl w:val="11EC1178"/>
    <w:lvl w:ilvl="0" w:tplc="04090011">
      <w:start w:val="1"/>
      <w:numFmt w:val="decimal"/>
      <w:lvlText w:val="%1)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2A036633"/>
    <w:multiLevelType w:val="hybridMultilevel"/>
    <w:tmpl w:val="DD1282EA"/>
    <w:lvl w:ilvl="0" w:tplc="ECC6260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CED33BE"/>
    <w:multiLevelType w:val="hybridMultilevel"/>
    <w:tmpl w:val="90A8098E"/>
    <w:lvl w:ilvl="0" w:tplc="3960A2CA">
      <w:start w:val="1"/>
      <w:numFmt w:val="decimal"/>
      <w:lvlText w:val="%1."/>
      <w:lvlJc w:val="left"/>
      <w:pPr>
        <w:ind w:left="384" w:hanging="384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3201183F"/>
    <w:multiLevelType w:val="hybridMultilevel"/>
    <w:tmpl w:val="61E623A0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33D70776"/>
    <w:multiLevelType w:val="hybridMultilevel"/>
    <w:tmpl w:val="9802EED0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2" w15:restartNumberingAfterBreak="0">
    <w:nsid w:val="37B54761"/>
    <w:multiLevelType w:val="hybridMultilevel"/>
    <w:tmpl w:val="A844A178"/>
    <w:lvl w:ilvl="0" w:tplc="04090019">
      <w:start w:val="1"/>
      <w:numFmt w:val="lowerLetter"/>
      <w:lvlText w:val="%1."/>
      <w:lvlJc w:val="left"/>
      <w:pPr>
        <w:tabs>
          <w:tab w:val="num" w:pos="1380"/>
        </w:tabs>
        <w:ind w:left="1380" w:hanging="360"/>
      </w:pPr>
    </w:lvl>
    <w:lvl w:ilvl="1" w:tplc="04090003">
      <w:start w:val="1"/>
      <w:numFmt w:val="bullet"/>
      <w:lvlText w:val="o"/>
      <w:lvlJc w:val="left"/>
      <w:pPr>
        <w:tabs>
          <w:tab w:val="num" w:pos="0"/>
        </w:tabs>
        <w:ind w:left="0" w:hanging="360"/>
      </w:pPr>
      <w:rPr>
        <w:rFonts w:ascii="Courier New" w:hAnsi="Courier New" w:cs="Courier New" w:hint="default"/>
      </w:rPr>
    </w:lvl>
    <w:lvl w:ilvl="2" w:tplc="04090019">
      <w:start w:val="1"/>
      <w:numFmt w:val="lowerLetter"/>
      <w:lvlText w:val="%3."/>
      <w:lvlJc w:val="left"/>
      <w:pPr>
        <w:tabs>
          <w:tab w:val="num" w:pos="720"/>
        </w:tabs>
        <w:ind w:left="720" w:hanging="360"/>
      </w:pPr>
    </w:lvl>
    <w:lvl w:ilvl="3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</w:abstractNum>
  <w:abstractNum w:abstractNumId="13" w15:restartNumberingAfterBreak="0">
    <w:nsid w:val="3F684159"/>
    <w:multiLevelType w:val="hybridMultilevel"/>
    <w:tmpl w:val="309679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5980C1B"/>
    <w:multiLevelType w:val="hybridMultilevel"/>
    <w:tmpl w:val="E91EB21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48790FEC"/>
    <w:multiLevelType w:val="hybridMultilevel"/>
    <w:tmpl w:val="8DC2ED84"/>
    <w:lvl w:ilvl="0" w:tplc="6E505F46">
      <w:numFmt w:val="bullet"/>
      <w:lvlText w:val=""/>
      <w:lvlJc w:val="left"/>
      <w:pPr>
        <w:ind w:left="36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4E9A40DB"/>
    <w:multiLevelType w:val="hybridMultilevel"/>
    <w:tmpl w:val="B2E68E42"/>
    <w:lvl w:ilvl="0" w:tplc="C62658CA">
      <w:start w:val="2"/>
      <w:numFmt w:val="bullet"/>
      <w:lvlText w:val=""/>
      <w:lvlJc w:val="left"/>
      <w:pPr>
        <w:ind w:left="36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500803CF"/>
    <w:multiLevelType w:val="hybridMultilevel"/>
    <w:tmpl w:val="A42CA60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0F">
      <w:start w:val="1"/>
      <w:numFmt w:val="decimal"/>
      <w:lvlText w:val="%3."/>
      <w:lvlJc w:val="lef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50823ED5"/>
    <w:multiLevelType w:val="hybridMultilevel"/>
    <w:tmpl w:val="7612F9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3860DFA"/>
    <w:multiLevelType w:val="hybridMultilevel"/>
    <w:tmpl w:val="47088DB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640A119B"/>
    <w:multiLevelType w:val="hybridMultilevel"/>
    <w:tmpl w:val="29F4E90E"/>
    <w:lvl w:ilvl="0" w:tplc="1706C85C">
      <w:numFmt w:val="bullet"/>
      <w:lvlText w:val=""/>
      <w:lvlJc w:val="left"/>
      <w:pPr>
        <w:ind w:left="36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64EB55E4"/>
    <w:multiLevelType w:val="hybridMultilevel"/>
    <w:tmpl w:val="84C63E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86B0DAA"/>
    <w:multiLevelType w:val="hybridMultilevel"/>
    <w:tmpl w:val="F12E0D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8B70CE7"/>
    <w:multiLevelType w:val="hybridMultilevel"/>
    <w:tmpl w:val="84C63E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B9334EE"/>
    <w:multiLevelType w:val="multilevel"/>
    <w:tmpl w:val="9A368A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6BE92229"/>
    <w:multiLevelType w:val="hybridMultilevel"/>
    <w:tmpl w:val="7C3EEC1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70361C4A"/>
    <w:multiLevelType w:val="hybridMultilevel"/>
    <w:tmpl w:val="5696344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70F54A34"/>
    <w:multiLevelType w:val="hybridMultilevel"/>
    <w:tmpl w:val="E59E9CF0"/>
    <w:lvl w:ilvl="0" w:tplc="0A6C522E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b w:val="0"/>
        <w:strike w:val="0"/>
        <w:dstrike w:val="0"/>
        <w:u w:val="none"/>
        <w:effect w:val="none"/>
      </w:rPr>
    </w:lvl>
    <w:lvl w:ilvl="1" w:tplc="04090019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  <w:rPr>
        <w:strike w:val="0"/>
        <w:dstrike w:val="0"/>
        <w:u w:val="none"/>
        <w:effect w:val="none"/>
      </w:rPr>
    </w:lvl>
    <w:lvl w:ilvl="2" w:tplc="0409001B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8" w15:restartNumberingAfterBreak="0">
    <w:nsid w:val="761C5EC5"/>
    <w:multiLevelType w:val="hybridMultilevel"/>
    <w:tmpl w:val="ED94C6A2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7CF3556B"/>
    <w:multiLevelType w:val="hybridMultilevel"/>
    <w:tmpl w:val="E15E6528"/>
    <w:lvl w:ilvl="0" w:tplc="E60A8990">
      <w:start w:val="1"/>
      <w:numFmt w:val="decimal"/>
      <w:lvlText w:val="%1."/>
      <w:lvlJc w:val="left"/>
      <w:pPr>
        <w:ind w:left="372" w:hanging="372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7FCF71E1"/>
    <w:multiLevelType w:val="hybridMultilevel"/>
    <w:tmpl w:val="C6A07C80"/>
    <w:lvl w:ilvl="0" w:tplc="EE5622D0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29"/>
  </w:num>
  <w:num w:numId="2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</w:num>
  <w:num w:numId="4">
    <w:abstractNumId w:val="14"/>
  </w:num>
  <w:num w:numId="5">
    <w:abstractNumId w:val="7"/>
  </w:num>
  <w:num w:numId="6">
    <w:abstractNumId w:val="8"/>
  </w:num>
  <w:num w:numId="7">
    <w:abstractNumId w:val="9"/>
  </w:num>
  <w:num w:numId="8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2"/>
    <w:lvlOverride w:ilvl="0">
      <w:startOverride w:val="1"/>
    </w:lvlOverride>
    <w:lvlOverride w:ilvl="1"/>
    <w:lvlOverride w:ilvl="2">
      <w:startOverride w:val="1"/>
    </w:lvlOverride>
    <w:lvlOverride w:ilvl="3"/>
    <w:lvlOverride w:ilvl="4"/>
    <w:lvlOverride w:ilvl="5"/>
    <w:lvlOverride w:ilvl="6"/>
    <w:lvlOverride w:ilvl="7"/>
    <w:lvlOverride w:ilvl="8"/>
  </w:num>
  <w:num w:numId="10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3"/>
  </w:num>
  <w:num w:numId="13">
    <w:abstractNumId w:val="1"/>
  </w:num>
  <w:num w:numId="14">
    <w:abstractNumId w:val="22"/>
  </w:num>
  <w:num w:numId="15">
    <w:abstractNumId w:val="2"/>
  </w:num>
  <w:num w:numId="16">
    <w:abstractNumId w:val="21"/>
  </w:num>
  <w:num w:numId="17">
    <w:abstractNumId w:val="23"/>
  </w:num>
  <w:num w:numId="18">
    <w:abstractNumId w:val="18"/>
  </w:num>
  <w:num w:numId="19">
    <w:abstractNumId w:val="6"/>
  </w:num>
  <w:num w:numId="20">
    <w:abstractNumId w:val="28"/>
  </w:num>
  <w:num w:numId="21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5"/>
  </w:num>
  <w:num w:numId="23">
    <w:abstractNumId w:val="20"/>
  </w:num>
  <w:num w:numId="24">
    <w:abstractNumId w:val="11"/>
  </w:num>
  <w:num w:numId="25">
    <w:abstractNumId w:val="16"/>
  </w:num>
  <w:num w:numId="26">
    <w:abstractNumId w:val="26"/>
  </w:num>
  <w:num w:numId="27">
    <w:abstractNumId w:val="10"/>
  </w:num>
  <w:num w:numId="28">
    <w:abstractNumId w:val="30"/>
  </w:num>
  <w:num w:numId="29">
    <w:abstractNumId w:val="19"/>
  </w:num>
  <w:num w:numId="30">
    <w:abstractNumId w:val="24"/>
  </w:num>
  <w:num w:numId="31">
    <w:abstractNumId w:val="17"/>
  </w:num>
  <w:num w:numId="32">
    <w:abstractNumId w:val="25"/>
  </w:num>
  <w:num w:numId="3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W3NDAxMjE0MjIztjBR0lEKTi0uzszPAykwNKgFAFe/1KQtAAAA"/>
  </w:docVars>
  <w:rsids>
    <w:rsidRoot w:val="00834334"/>
    <w:rsid w:val="0000124F"/>
    <w:rsid w:val="000073A7"/>
    <w:rsid w:val="00013D5C"/>
    <w:rsid w:val="00017561"/>
    <w:rsid w:val="00023B98"/>
    <w:rsid w:val="00023C7F"/>
    <w:rsid w:val="00026AB8"/>
    <w:rsid w:val="00030890"/>
    <w:rsid w:val="000310F6"/>
    <w:rsid w:val="0003681B"/>
    <w:rsid w:val="00040A0C"/>
    <w:rsid w:val="00040D02"/>
    <w:rsid w:val="000433DD"/>
    <w:rsid w:val="0005110F"/>
    <w:rsid w:val="000537CC"/>
    <w:rsid w:val="00055734"/>
    <w:rsid w:val="000621A3"/>
    <w:rsid w:val="00071980"/>
    <w:rsid w:val="00072A3F"/>
    <w:rsid w:val="00075DD4"/>
    <w:rsid w:val="000914F7"/>
    <w:rsid w:val="00093A6B"/>
    <w:rsid w:val="00093E45"/>
    <w:rsid w:val="00096B5A"/>
    <w:rsid w:val="000A1A53"/>
    <w:rsid w:val="000B1514"/>
    <w:rsid w:val="000B5ECD"/>
    <w:rsid w:val="000C0006"/>
    <w:rsid w:val="000C39E1"/>
    <w:rsid w:val="000C3F54"/>
    <w:rsid w:val="000D6EAF"/>
    <w:rsid w:val="000E018D"/>
    <w:rsid w:val="000E4024"/>
    <w:rsid w:val="000F0409"/>
    <w:rsid w:val="000F11F6"/>
    <w:rsid w:val="000F7196"/>
    <w:rsid w:val="00103DFC"/>
    <w:rsid w:val="00112283"/>
    <w:rsid w:val="0011330C"/>
    <w:rsid w:val="0011453D"/>
    <w:rsid w:val="00114AF9"/>
    <w:rsid w:val="001235DC"/>
    <w:rsid w:val="00126617"/>
    <w:rsid w:val="00126F16"/>
    <w:rsid w:val="00133DA3"/>
    <w:rsid w:val="00141FEB"/>
    <w:rsid w:val="00146FD1"/>
    <w:rsid w:val="001475F4"/>
    <w:rsid w:val="0015050F"/>
    <w:rsid w:val="00151D92"/>
    <w:rsid w:val="001522C1"/>
    <w:rsid w:val="0015677B"/>
    <w:rsid w:val="00161051"/>
    <w:rsid w:val="00164AAF"/>
    <w:rsid w:val="00167C81"/>
    <w:rsid w:val="00171574"/>
    <w:rsid w:val="0017701B"/>
    <w:rsid w:val="00181131"/>
    <w:rsid w:val="00193885"/>
    <w:rsid w:val="00197F76"/>
    <w:rsid w:val="001A1953"/>
    <w:rsid w:val="001B2600"/>
    <w:rsid w:val="001C4ACF"/>
    <w:rsid w:val="001C50DB"/>
    <w:rsid w:val="001D1CFB"/>
    <w:rsid w:val="001D4792"/>
    <w:rsid w:val="001D7B26"/>
    <w:rsid w:val="001E6EDF"/>
    <w:rsid w:val="001F0A57"/>
    <w:rsid w:val="00201B8D"/>
    <w:rsid w:val="002026C6"/>
    <w:rsid w:val="0021766D"/>
    <w:rsid w:val="0022675C"/>
    <w:rsid w:val="00227F35"/>
    <w:rsid w:val="002323BA"/>
    <w:rsid w:val="00233AC5"/>
    <w:rsid w:val="00247DB0"/>
    <w:rsid w:val="0025235E"/>
    <w:rsid w:val="002562C4"/>
    <w:rsid w:val="00256869"/>
    <w:rsid w:val="002661ED"/>
    <w:rsid w:val="00275D01"/>
    <w:rsid w:val="002760D0"/>
    <w:rsid w:val="00282B87"/>
    <w:rsid w:val="00283D10"/>
    <w:rsid w:val="00286874"/>
    <w:rsid w:val="00290F94"/>
    <w:rsid w:val="00292552"/>
    <w:rsid w:val="00296F67"/>
    <w:rsid w:val="002A3648"/>
    <w:rsid w:val="002A57AE"/>
    <w:rsid w:val="002B10DA"/>
    <w:rsid w:val="002B3B29"/>
    <w:rsid w:val="002B6BBC"/>
    <w:rsid w:val="002C13BE"/>
    <w:rsid w:val="002C47F7"/>
    <w:rsid w:val="002C5D2F"/>
    <w:rsid w:val="002D4CC5"/>
    <w:rsid w:val="002D7E41"/>
    <w:rsid w:val="002E249D"/>
    <w:rsid w:val="002F10F6"/>
    <w:rsid w:val="002F74D1"/>
    <w:rsid w:val="0030263D"/>
    <w:rsid w:val="00302A51"/>
    <w:rsid w:val="003078B7"/>
    <w:rsid w:val="0031084F"/>
    <w:rsid w:val="00312044"/>
    <w:rsid w:val="00315460"/>
    <w:rsid w:val="003165E7"/>
    <w:rsid w:val="00316F21"/>
    <w:rsid w:val="003207E1"/>
    <w:rsid w:val="00321DF7"/>
    <w:rsid w:val="0032740F"/>
    <w:rsid w:val="00334A45"/>
    <w:rsid w:val="0033662A"/>
    <w:rsid w:val="0034213D"/>
    <w:rsid w:val="00342E9E"/>
    <w:rsid w:val="0034355B"/>
    <w:rsid w:val="00346171"/>
    <w:rsid w:val="00354A83"/>
    <w:rsid w:val="003629A0"/>
    <w:rsid w:val="003739D3"/>
    <w:rsid w:val="00373D41"/>
    <w:rsid w:val="00374223"/>
    <w:rsid w:val="00384FBD"/>
    <w:rsid w:val="003A4EB3"/>
    <w:rsid w:val="003B338A"/>
    <w:rsid w:val="003B5C32"/>
    <w:rsid w:val="003D506F"/>
    <w:rsid w:val="003E3CD6"/>
    <w:rsid w:val="003E5293"/>
    <w:rsid w:val="003F0608"/>
    <w:rsid w:val="003F1301"/>
    <w:rsid w:val="00405575"/>
    <w:rsid w:val="00405A64"/>
    <w:rsid w:val="00405DD6"/>
    <w:rsid w:val="004100F8"/>
    <w:rsid w:val="00410913"/>
    <w:rsid w:val="004140A2"/>
    <w:rsid w:val="00417059"/>
    <w:rsid w:val="004223F4"/>
    <w:rsid w:val="00427743"/>
    <w:rsid w:val="00427C35"/>
    <w:rsid w:val="00431741"/>
    <w:rsid w:val="00432C85"/>
    <w:rsid w:val="00435FBD"/>
    <w:rsid w:val="00444E6F"/>
    <w:rsid w:val="00447F2B"/>
    <w:rsid w:val="0045002A"/>
    <w:rsid w:val="004507E6"/>
    <w:rsid w:val="00457506"/>
    <w:rsid w:val="00460118"/>
    <w:rsid w:val="00463C47"/>
    <w:rsid w:val="00467B87"/>
    <w:rsid w:val="00471523"/>
    <w:rsid w:val="00471FBF"/>
    <w:rsid w:val="0047276F"/>
    <w:rsid w:val="00473E07"/>
    <w:rsid w:val="00474CDA"/>
    <w:rsid w:val="004A011F"/>
    <w:rsid w:val="004A2425"/>
    <w:rsid w:val="004A42F2"/>
    <w:rsid w:val="004B32AB"/>
    <w:rsid w:val="004B3997"/>
    <w:rsid w:val="004B4466"/>
    <w:rsid w:val="004B5586"/>
    <w:rsid w:val="004B78DD"/>
    <w:rsid w:val="004C3097"/>
    <w:rsid w:val="004D369A"/>
    <w:rsid w:val="004D44D8"/>
    <w:rsid w:val="004D5CBA"/>
    <w:rsid w:val="004E1FFF"/>
    <w:rsid w:val="004F2394"/>
    <w:rsid w:val="00500828"/>
    <w:rsid w:val="00513715"/>
    <w:rsid w:val="00516445"/>
    <w:rsid w:val="0053267F"/>
    <w:rsid w:val="00533AFC"/>
    <w:rsid w:val="005372D0"/>
    <w:rsid w:val="005428EE"/>
    <w:rsid w:val="00547805"/>
    <w:rsid w:val="00551278"/>
    <w:rsid w:val="0055582B"/>
    <w:rsid w:val="00561DF1"/>
    <w:rsid w:val="00573CF5"/>
    <w:rsid w:val="00573D6E"/>
    <w:rsid w:val="00575141"/>
    <w:rsid w:val="00583B1E"/>
    <w:rsid w:val="00584B61"/>
    <w:rsid w:val="0059200C"/>
    <w:rsid w:val="00595D9B"/>
    <w:rsid w:val="00596A91"/>
    <w:rsid w:val="005A0386"/>
    <w:rsid w:val="005A053F"/>
    <w:rsid w:val="005A2D55"/>
    <w:rsid w:val="005B1C7C"/>
    <w:rsid w:val="005B720D"/>
    <w:rsid w:val="005B7EE4"/>
    <w:rsid w:val="005C054B"/>
    <w:rsid w:val="005C3513"/>
    <w:rsid w:val="005C56A0"/>
    <w:rsid w:val="005C68FE"/>
    <w:rsid w:val="005C7A18"/>
    <w:rsid w:val="005E218A"/>
    <w:rsid w:val="005F0667"/>
    <w:rsid w:val="005F085C"/>
    <w:rsid w:val="005F531E"/>
    <w:rsid w:val="005F665A"/>
    <w:rsid w:val="005F6791"/>
    <w:rsid w:val="005F7A33"/>
    <w:rsid w:val="006075C9"/>
    <w:rsid w:val="00611452"/>
    <w:rsid w:val="00623D4F"/>
    <w:rsid w:val="0062545F"/>
    <w:rsid w:val="006329FB"/>
    <w:rsid w:val="006338F0"/>
    <w:rsid w:val="00642CD0"/>
    <w:rsid w:val="006457E4"/>
    <w:rsid w:val="006508DA"/>
    <w:rsid w:val="006508DF"/>
    <w:rsid w:val="00663424"/>
    <w:rsid w:val="00667D64"/>
    <w:rsid w:val="00682D39"/>
    <w:rsid w:val="00685F2E"/>
    <w:rsid w:val="00686253"/>
    <w:rsid w:val="0069091A"/>
    <w:rsid w:val="00691555"/>
    <w:rsid w:val="006A238C"/>
    <w:rsid w:val="006A2A5A"/>
    <w:rsid w:val="006B07E7"/>
    <w:rsid w:val="006B59C1"/>
    <w:rsid w:val="006C78B4"/>
    <w:rsid w:val="006D2D14"/>
    <w:rsid w:val="006D62A8"/>
    <w:rsid w:val="006D70A5"/>
    <w:rsid w:val="006E1A87"/>
    <w:rsid w:val="006E1FA3"/>
    <w:rsid w:val="006E5EA5"/>
    <w:rsid w:val="006E6B15"/>
    <w:rsid w:val="006F1D79"/>
    <w:rsid w:val="006F3765"/>
    <w:rsid w:val="0070217B"/>
    <w:rsid w:val="0070399A"/>
    <w:rsid w:val="00721CC5"/>
    <w:rsid w:val="0072397D"/>
    <w:rsid w:val="00727996"/>
    <w:rsid w:val="00732E28"/>
    <w:rsid w:val="007406DC"/>
    <w:rsid w:val="00741DA1"/>
    <w:rsid w:val="00745608"/>
    <w:rsid w:val="007533AB"/>
    <w:rsid w:val="007663BF"/>
    <w:rsid w:val="00783CEC"/>
    <w:rsid w:val="007844B3"/>
    <w:rsid w:val="0078510E"/>
    <w:rsid w:val="00791A01"/>
    <w:rsid w:val="00792477"/>
    <w:rsid w:val="007928D9"/>
    <w:rsid w:val="00792C2D"/>
    <w:rsid w:val="00794904"/>
    <w:rsid w:val="00796D46"/>
    <w:rsid w:val="007A0CC2"/>
    <w:rsid w:val="007A3AC2"/>
    <w:rsid w:val="007B56C9"/>
    <w:rsid w:val="007B6706"/>
    <w:rsid w:val="007B6FE2"/>
    <w:rsid w:val="007B7367"/>
    <w:rsid w:val="007C3AFB"/>
    <w:rsid w:val="007C5D85"/>
    <w:rsid w:val="007D0FFE"/>
    <w:rsid w:val="007D508B"/>
    <w:rsid w:val="007D5DEF"/>
    <w:rsid w:val="007D6406"/>
    <w:rsid w:val="007D6D8A"/>
    <w:rsid w:val="007E2CAE"/>
    <w:rsid w:val="007E6583"/>
    <w:rsid w:val="007F2617"/>
    <w:rsid w:val="008058F7"/>
    <w:rsid w:val="008077AB"/>
    <w:rsid w:val="008239B1"/>
    <w:rsid w:val="00823B4B"/>
    <w:rsid w:val="008249D3"/>
    <w:rsid w:val="0082744F"/>
    <w:rsid w:val="00834334"/>
    <w:rsid w:val="00841147"/>
    <w:rsid w:val="00844AAE"/>
    <w:rsid w:val="008545D8"/>
    <w:rsid w:val="008575A4"/>
    <w:rsid w:val="008579CB"/>
    <w:rsid w:val="00862613"/>
    <w:rsid w:val="00863CAE"/>
    <w:rsid w:val="00864047"/>
    <w:rsid w:val="008727A8"/>
    <w:rsid w:val="008727D6"/>
    <w:rsid w:val="00873D7D"/>
    <w:rsid w:val="0088268E"/>
    <w:rsid w:val="008827AB"/>
    <w:rsid w:val="00884285"/>
    <w:rsid w:val="00897002"/>
    <w:rsid w:val="0089728A"/>
    <w:rsid w:val="008A0665"/>
    <w:rsid w:val="008A2449"/>
    <w:rsid w:val="008B28A8"/>
    <w:rsid w:val="008B46AD"/>
    <w:rsid w:val="008C1B31"/>
    <w:rsid w:val="008D48B9"/>
    <w:rsid w:val="008D6DE2"/>
    <w:rsid w:val="008E2490"/>
    <w:rsid w:val="008E398F"/>
    <w:rsid w:val="008F0972"/>
    <w:rsid w:val="008F4E99"/>
    <w:rsid w:val="00903D9C"/>
    <w:rsid w:val="009120AF"/>
    <w:rsid w:val="0091746B"/>
    <w:rsid w:val="009316C7"/>
    <w:rsid w:val="00944CC3"/>
    <w:rsid w:val="00956D0A"/>
    <w:rsid w:val="00964333"/>
    <w:rsid w:val="009669D4"/>
    <w:rsid w:val="00966CA7"/>
    <w:rsid w:val="00966FF7"/>
    <w:rsid w:val="00967762"/>
    <w:rsid w:val="009757E6"/>
    <w:rsid w:val="00980C01"/>
    <w:rsid w:val="00993A8F"/>
    <w:rsid w:val="009C2758"/>
    <w:rsid w:val="009C3993"/>
    <w:rsid w:val="009C619C"/>
    <w:rsid w:val="009D07DC"/>
    <w:rsid w:val="009E243C"/>
    <w:rsid w:val="009E6B6D"/>
    <w:rsid w:val="009E7FEA"/>
    <w:rsid w:val="00A0661C"/>
    <w:rsid w:val="00A26DA2"/>
    <w:rsid w:val="00A36DF3"/>
    <w:rsid w:val="00A43A27"/>
    <w:rsid w:val="00A57F65"/>
    <w:rsid w:val="00A6017D"/>
    <w:rsid w:val="00A62B65"/>
    <w:rsid w:val="00A754A9"/>
    <w:rsid w:val="00A76F44"/>
    <w:rsid w:val="00A77B59"/>
    <w:rsid w:val="00A84766"/>
    <w:rsid w:val="00A85FDD"/>
    <w:rsid w:val="00A95064"/>
    <w:rsid w:val="00AB0747"/>
    <w:rsid w:val="00AB1804"/>
    <w:rsid w:val="00AB654A"/>
    <w:rsid w:val="00AC3482"/>
    <w:rsid w:val="00AD1578"/>
    <w:rsid w:val="00AD45FD"/>
    <w:rsid w:val="00AD5886"/>
    <w:rsid w:val="00AD7AB6"/>
    <w:rsid w:val="00AF0031"/>
    <w:rsid w:val="00AF46CC"/>
    <w:rsid w:val="00AF50BA"/>
    <w:rsid w:val="00B007F6"/>
    <w:rsid w:val="00B02B07"/>
    <w:rsid w:val="00B05EB7"/>
    <w:rsid w:val="00B06FD2"/>
    <w:rsid w:val="00B16E73"/>
    <w:rsid w:val="00B3328A"/>
    <w:rsid w:val="00B41163"/>
    <w:rsid w:val="00B413EF"/>
    <w:rsid w:val="00B4147A"/>
    <w:rsid w:val="00B472CA"/>
    <w:rsid w:val="00B5260A"/>
    <w:rsid w:val="00B52E8E"/>
    <w:rsid w:val="00B624DA"/>
    <w:rsid w:val="00B658F7"/>
    <w:rsid w:val="00B706C7"/>
    <w:rsid w:val="00B800EC"/>
    <w:rsid w:val="00B82CB2"/>
    <w:rsid w:val="00B84BA5"/>
    <w:rsid w:val="00B86F69"/>
    <w:rsid w:val="00B87491"/>
    <w:rsid w:val="00B9179E"/>
    <w:rsid w:val="00B91CB1"/>
    <w:rsid w:val="00B92616"/>
    <w:rsid w:val="00B94D46"/>
    <w:rsid w:val="00BA0C8A"/>
    <w:rsid w:val="00BB039E"/>
    <w:rsid w:val="00BB5C34"/>
    <w:rsid w:val="00BC1347"/>
    <w:rsid w:val="00BC3A0E"/>
    <w:rsid w:val="00BE57CD"/>
    <w:rsid w:val="00BE5E44"/>
    <w:rsid w:val="00BF3717"/>
    <w:rsid w:val="00BF3E59"/>
    <w:rsid w:val="00BF3F07"/>
    <w:rsid w:val="00BF4F97"/>
    <w:rsid w:val="00BF7467"/>
    <w:rsid w:val="00C004CC"/>
    <w:rsid w:val="00C03439"/>
    <w:rsid w:val="00C1703B"/>
    <w:rsid w:val="00C37955"/>
    <w:rsid w:val="00C419C4"/>
    <w:rsid w:val="00C44665"/>
    <w:rsid w:val="00C4611F"/>
    <w:rsid w:val="00C54F28"/>
    <w:rsid w:val="00C57CF4"/>
    <w:rsid w:val="00C602B4"/>
    <w:rsid w:val="00C65BF9"/>
    <w:rsid w:val="00C765E5"/>
    <w:rsid w:val="00C868A1"/>
    <w:rsid w:val="00C8739A"/>
    <w:rsid w:val="00C94EB1"/>
    <w:rsid w:val="00C95ACC"/>
    <w:rsid w:val="00CA4210"/>
    <w:rsid w:val="00CA7902"/>
    <w:rsid w:val="00CB1A63"/>
    <w:rsid w:val="00CB3729"/>
    <w:rsid w:val="00CC0823"/>
    <w:rsid w:val="00CC3A82"/>
    <w:rsid w:val="00CD1FEB"/>
    <w:rsid w:val="00CE0916"/>
    <w:rsid w:val="00CF44F7"/>
    <w:rsid w:val="00CF4DF2"/>
    <w:rsid w:val="00CF5631"/>
    <w:rsid w:val="00CF63D9"/>
    <w:rsid w:val="00CF79E3"/>
    <w:rsid w:val="00D05CEA"/>
    <w:rsid w:val="00D0786A"/>
    <w:rsid w:val="00D17B13"/>
    <w:rsid w:val="00D2381F"/>
    <w:rsid w:val="00D35E11"/>
    <w:rsid w:val="00D3706F"/>
    <w:rsid w:val="00D41674"/>
    <w:rsid w:val="00D44A65"/>
    <w:rsid w:val="00D47739"/>
    <w:rsid w:val="00D67A50"/>
    <w:rsid w:val="00D70B27"/>
    <w:rsid w:val="00D769FE"/>
    <w:rsid w:val="00D87E50"/>
    <w:rsid w:val="00D93129"/>
    <w:rsid w:val="00D97853"/>
    <w:rsid w:val="00DA2D6A"/>
    <w:rsid w:val="00DA37C5"/>
    <w:rsid w:val="00DA437C"/>
    <w:rsid w:val="00DA6379"/>
    <w:rsid w:val="00DB3145"/>
    <w:rsid w:val="00DB31EB"/>
    <w:rsid w:val="00DB4543"/>
    <w:rsid w:val="00DB7B0E"/>
    <w:rsid w:val="00DC0014"/>
    <w:rsid w:val="00DC0DC1"/>
    <w:rsid w:val="00DD2971"/>
    <w:rsid w:val="00DD3C91"/>
    <w:rsid w:val="00DD7A79"/>
    <w:rsid w:val="00DE045B"/>
    <w:rsid w:val="00DE195B"/>
    <w:rsid w:val="00DF3B4A"/>
    <w:rsid w:val="00E04632"/>
    <w:rsid w:val="00E06296"/>
    <w:rsid w:val="00E1382F"/>
    <w:rsid w:val="00E13831"/>
    <w:rsid w:val="00E14221"/>
    <w:rsid w:val="00E1545D"/>
    <w:rsid w:val="00E24791"/>
    <w:rsid w:val="00E40880"/>
    <w:rsid w:val="00E41DBC"/>
    <w:rsid w:val="00E4296D"/>
    <w:rsid w:val="00E63C9C"/>
    <w:rsid w:val="00E63FAF"/>
    <w:rsid w:val="00E708C6"/>
    <w:rsid w:val="00E75D01"/>
    <w:rsid w:val="00E80D1A"/>
    <w:rsid w:val="00E81895"/>
    <w:rsid w:val="00E9169C"/>
    <w:rsid w:val="00E91CA3"/>
    <w:rsid w:val="00EA0997"/>
    <w:rsid w:val="00EA18EB"/>
    <w:rsid w:val="00EC533D"/>
    <w:rsid w:val="00ED3FA9"/>
    <w:rsid w:val="00EE3112"/>
    <w:rsid w:val="00EE37E5"/>
    <w:rsid w:val="00EE6C69"/>
    <w:rsid w:val="00F01A20"/>
    <w:rsid w:val="00F04100"/>
    <w:rsid w:val="00F0621F"/>
    <w:rsid w:val="00F069F2"/>
    <w:rsid w:val="00F128CB"/>
    <w:rsid w:val="00F1327A"/>
    <w:rsid w:val="00F13B73"/>
    <w:rsid w:val="00F15105"/>
    <w:rsid w:val="00F24307"/>
    <w:rsid w:val="00F41298"/>
    <w:rsid w:val="00F46527"/>
    <w:rsid w:val="00F47D07"/>
    <w:rsid w:val="00F52B9D"/>
    <w:rsid w:val="00F5661C"/>
    <w:rsid w:val="00F62D5E"/>
    <w:rsid w:val="00F67087"/>
    <w:rsid w:val="00F734DE"/>
    <w:rsid w:val="00F91EFC"/>
    <w:rsid w:val="00FA5173"/>
    <w:rsid w:val="00FA6987"/>
    <w:rsid w:val="00FC2BD4"/>
    <w:rsid w:val="00FD1FC9"/>
    <w:rsid w:val="00FD5F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E12C9400-DB03-4A54-9952-23B4F1FDD7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qFormat/>
    <w:rsid w:val="005B1C7C"/>
    <w:pPr>
      <w:keepNext/>
      <w:autoSpaceDE w:val="0"/>
      <w:autoSpaceDN w:val="0"/>
      <w:adjustRightInd w:val="0"/>
      <w:spacing w:after="0" w:line="240" w:lineRule="auto"/>
      <w:outlineLvl w:val="1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34334"/>
    <w:pPr>
      <w:spacing w:after="0" w:line="240" w:lineRule="auto"/>
      <w:ind w:left="720"/>
    </w:pPr>
    <w:rPr>
      <w:rFonts w:ascii="Calibri" w:hAnsi="Calibri" w:cs="Times New Roman"/>
    </w:rPr>
  </w:style>
  <w:style w:type="paragraph" w:styleId="Header">
    <w:name w:val="header"/>
    <w:basedOn w:val="Normal"/>
    <w:link w:val="HeaderChar"/>
    <w:uiPriority w:val="99"/>
    <w:unhideWhenUsed/>
    <w:rsid w:val="00D477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47739"/>
  </w:style>
  <w:style w:type="paragraph" w:styleId="Footer">
    <w:name w:val="footer"/>
    <w:basedOn w:val="Normal"/>
    <w:link w:val="FooterChar"/>
    <w:uiPriority w:val="99"/>
    <w:unhideWhenUsed/>
    <w:rsid w:val="00D477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47739"/>
  </w:style>
  <w:style w:type="paragraph" w:styleId="BalloonText">
    <w:name w:val="Balloon Text"/>
    <w:basedOn w:val="Normal"/>
    <w:link w:val="BalloonTextChar"/>
    <w:uiPriority w:val="99"/>
    <w:semiHidden/>
    <w:unhideWhenUsed/>
    <w:rsid w:val="00471FB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71FBF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unhideWhenUsed/>
    <w:rsid w:val="00F734DE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093A6B"/>
    <w:pPr>
      <w:spacing w:after="0" w:line="240" w:lineRule="auto"/>
    </w:pPr>
    <w:rPr>
      <w:rFonts w:ascii="Calibri" w:hAnsi="Calibr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93A6B"/>
    <w:rPr>
      <w:rFonts w:ascii="Calibri" w:hAnsi="Calibri"/>
      <w:szCs w:val="21"/>
    </w:rPr>
  </w:style>
  <w:style w:type="character" w:styleId="Hyperlink">
    <w:name w:val="Hyperlink"/>
    <w:basedOn w:val="DefaultParagraphFont"/>
    <w:uiPriority w:val="99"/>
    <w:unhideWhenUsed/>
    <w:rsid w:val="00685F2E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685F2E"/>
    <w:rPr>
      <w:color w:val="954F72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rsid w:val="005B1C7C"/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70217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726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70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595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615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35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651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419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41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455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89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182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004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545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736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13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249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48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059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586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813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829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961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54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242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088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403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92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887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23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864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554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239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829E569-91E6-496D-A025-E1EF934C4C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8</Words>
  <Characters>96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nifer A Castro</dc:creator>
  <cp:keywords/>
  <dc:description/>
  <cp:lastModifiedBy>Allison Zettlemoyer</cp:lastModifiedBy>
  <cp:revision>2</cp:revision>
  <cp:lastPrinted>2019-11-25T19:49:00Z</cp:lastPrinted>
  <dcterms:created xsi:type="dcterms:W3CDTF">2021-03-30T13:25:00Z</dcterms:created>
  <dcterms:modified xsi:type="dcterms:W3CDTF">2021-03-30T13:25:00Z</dcterms:modified>
</cp:coreProperties>
</file>